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BB6" w:rsidRDefault="00DA0B0B">
      <w:r>
        <w:t>Hidden Technical Debt in Machine Learning Systems</w:t>
      </w:r>
    </w:p>
    <w:p w:rsidR="00DA0B0B" w:rsidRDefault="00DA0B0B" w:rsidP="00DA0B0B">
      <w:pPr>
        <w:pStyle w:val="a3"/>
        <w:numPr>
          <w:ilvl w:val="0"/>
          <w:numId w:val="1"/>
        </w:numPr>
      </w:pPr>
      <w:r>
        <w:t>Massive ongoing maintenance costs in real-world ML systems</w:t>
      </w:r>
      <w:r w:rsidR="004B0A8C">
        <w:t xml:space="preserve"> (technical debt)</w:t>
      </w:r>
    </w:p>
    <w:p w:rsidR="00DA0B0B" w:rsidRDefault="00DA0B0B" w:rsidP="00DA0B0B">
      <w:pPr>
        <w:pStyle w:val="a3"/>
        <w:numPr>
          <w:ilvl w:val="0"/>
          <w:numId w:val="1"/>
        </w:numPr>
      </w:pPr>
      <w:r>
        <w:t>ML specific risk factors:</w:t>
      </w:r>
    </w:p>
    <w:p w:rsidR="00DA0B0B" w:rsidRPr="004B0A8C" w:rsidRDefault="00DA0B0B" w:rsidP="00DA0B0B">
      <w:pPr>
        <w:pStyle w:val="a3"/>
        <w:numPr>
          <w:ilvl w:val="1"/>
          <w:numId w:val="1"/>
        </w:numPr>
        <w:rPr>
          <w:highlight w:val="green"/>
        </w:rPr>
      </w:pPr>
      <w:r w:rsidRPr="004B0A8C">
        <w:rPr>
          <w:highlight w:val="green"/>
        </w:rPr>
        <w:t>Boundary erosion</w:t>
      </w:r>
      <w:bookmarkStart w:id="0" w:name="_GoBack"/>
      <w:bookmarkEnd w:id="0"/>
    </w:p>
    <w:p w:rsidR="00DA0B0B" w:rsidRDefault="00DA0B0B" w:rsidP="00DA0B0B">
      <w:pPr>
        <w:pStyle w:val="a3"/>
        <w:numPr>
          <w:ilvl w:val="1"/>
          <w:numId w:val="1"/>
        </w:numPr>
      </w:pPr>
      <w:r>
        <w:t>Entanglement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>Hidden feedback loops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>Undeclared consumers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>Data dependencies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>Configuration issues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>External world changes</w:t>
      </w:r>
    </w:p>
    <w:p w:rsidR="00DA0B0B" w:rsidRDefault="00DA0B0B" w:rsidP="00DA0B0B">
      <w:pPr>
        <w:pStyle w:val="a3"/>
        <w:numPr>
          <w:ilvl w:val="1"/>
          <w:numId w:val="1"/>
        </w:numPr>
      </w:pPr>
      <w:r>
        <w:t xml:space="preserve">System-level anti-patterns </w:t>
      </w:r>
      <w:r>
        <w:rPr>
          <w:rFonts w:hint="eastAsia"/>
        </w:rPr>
        <w:t>反面模式（软工定义：实践中反复出现但却低效有待优化的设计模式）</w:t>
      </w:r>
    </w:p>
    <w:p w:rsidR="004B0A8C" w:rsidRDefault="004B0A8C" w:rsidP="004B0A8C"/>
    <w:p w:rsidR="004B0A8C" w:rsidRDefault="004B0A8C" w:rsidP="003A6FE6">
      <w:pPr>
        <w:pStyle w:val="2"/>
      </w:pPr>
      <w:r>
        <w:t>General I</w:t>
      </w:r>
      <w:r>
        <w:rPr>
          <w:rFonts w:hint="eastAsia"/>
        </w:rPr>
        <w:t>ntroduction</w:t>
      </w:r>
      <w:r>
        <w:t>:</w:t>
      </w:r>
    </w:p>
    <w:p w:rsidR="00D1323E" w:rsidRDefault="004B0A8C" w:rsidP="004B0A8C">
      <w:pPr>
        <w:rPr>
          <w:b/>
          <w:bCs/>
        </w:rPr>
      </w:pPr>
      <w:r w:rsidRPr="00D1323E">
        <w:rPr>
          <w:b/>
          <w:bCs/>
          <w:highlight w:val="yellow"/>
        </w:rPr>
        <w:t>Key: Deploy and develop ML system is fast, while maintaining them is difficult and expensive.</w:t>
      </w:r>
      <w:r w:rsidR="00D1323E" w:rsidRPr="00D1323E">
        <w:rPr>
          <w:b/>
          <w:bCs/>
          <w:highlight w:val="yellow"/>
        </w:rPr>
        <w:t xml:space="preserve"> </w:t>
      </w:r>
      <w:r w:rsidR="00D1323E" w:rsidRPr="00D1323E">
        <w:rPr>
          <w:b/>
          <w:bCs/>
          <w:highlight w:val="yellow"/>
        </w:rPr>
        <w:t>ML systems have all traditional maintenance problems plus an additional set of ML-specific issues.</w:t>
      </w:r>
      <w:r w:rsidR="00D1323E">
        <w:rPr>
          <w:b/>
          <w:bCs/>
        </w:rPr>
        <w:t xml:space="preserve"> </w:t>
      </w:r>
      <w:r w:rsidR="00D1323E" w:rsidRPr="005C09A2">
        <w:t>(focus on system-level interactions and interfaces – design, develop, glue code or calibration layers)</w:t>
      </w:r>
    </w:p>
    <w:p w:rsidR="004B0A8C" w:rsidRDefault="004B0A8C" w:rsidP="004B0A8C">
      <w:r>
        <w:rPr>
          <w:b/>
          <w:bCs/>
        </w:rPr>
        <w:t xml:space="preserve">Technical debts are caused by fast development and they are dangerous </w:t>
      </w:r>
      <w:r w:rsidRPr="004B0A8C">
        <w:t>(not to add new functionality, but enable future</w:t>
      </w:r>
      <w:r>
        <w:rPr>
          <w:b/>
          <w:bCs/>
        </w:rPr>
        <w:t xml:space="preserve"> </w:t>
      </w:r>
      <w:r w:rsidRPr="004B0A8C">
        <w:t xml:space="preserve">improvements, </w:t>
      </w:r>
      <w:r w:rsidR="00E9617F">
        <w:t>anti-</w:t>
      </w:r>
      <w:r w:rsidRPr="004B0A8C">
        <w:t>reduce cost and improve maintainability)</w:t>
      </w:r>
      <w:r>
        <w:t xml:space="preserve">. </w:t>
      </w:r>
    </w:p>
    <w:p w:rsidR="003A6FE6" w:rsidRDefault="003A6FE6" w:rsidP="004B0A8C"/>
    <w:p w:rsidR="003A6FE6" w:rsidRDefault="003A6FE6" w:rsidP="003A6FE6">
      <w:pPr>
        <w:pStyle w:val="2"/>
      </w:pPr>
      <w:r>
        <w:t>Complex Models Erode Boundaries</w:t>
      </w:r>
    </w:p>
    <w:p w:rsidR="003A6FE6" w:rsidRDefault="003A6FE6" w:rsidP="003A6FE6">
      <w:r>
        <w:t xml:space="preserve">Traditional software engineering shown strong abstraction boundaries using encapsulation and modular design help create maintainable code for </w:t>
      </w:r>
      <w:r w:rsidRPr="00056A23">
        <w:rPr>
          <w:highlight w:val="yellow"/>
        </w:rPr>
        <w:t>isolated changes and improvements</w:t>
      </w:r>
      <w:r>
        <w:t>.</w:t>
      </w:r>
      <w:r w:rsidR="00056A23">
        <w:t xml:space="preserve"> Strict abstraction boundaries help </w:t>
      </w:r>
      <w:r w:rsidR="00056A23" w:rsidRPr="00056A23">
        <w:rPr>
          <w:highlight w:val="yellow"/>
        </w:rPr>
        <w:t>express the invariants and logical consistency of the information inputs and outputs</w:t>
      </w:r>
      <w:r w:rsidR="00056A23">
        <w:t xml:space="preserve"> from a given component. [8]</w:t>
      </w:r>
    </w:p>
    <w:p w:rsidR="00056A23" w:rsidRDefault="00056A23" w:rsidP="003A6FE6">
      <w:r w:rsidRPr="00C5539D">
        <w:rPr>
          <w:b/>
          <w:bCs/>
        </w:rPr>
        <w:t>Abstraction:</w:t>
      </w:r>
      <w:r>
        <w:t xml:space="preserve"> hide the internal implementation but providing interface for function access with input output information</w:t>
      </w:r>
    </w:p>
    <w:p w:rsidR="00056A23" w:rsidRDefault="00056A23" w:rsidP="003A6FE6">
      <w:r>
        <w:t>Problem 1: it is difficult to enforce strict abstraction boundaries</w:t>
      </w:r>
      <w:r w:rsidR="00C5539D">
        <w:t xml:space="preserve"> by prescribing specific intended behavior (</w:t>
      </w:r>
      <w:r w:rsidR="00C5539D">
        <w:rPr>
          <w:rFonts w:hint="eastAsia"/>
        </w:rPr>
        <w:t>很难找到一些特定的有范式的行为来进行抽象</w:t>
      </w:r>
      <w:r w:rsidR="00C5539D">
        <w:rPr>
          <w:rFonts w:hint="eastAsia"/>
        </w:rPr>
        <w:t>).</w:t>
      </w:r>
      <w:r w:rsidR="00C5539D">
        <w:t xml:space="preserve"> </w:t>
      </w:r>
      <w:r w:rsidR="00C5539D">
        <w:rPr>
          <w:rFonts w:hint="eastAsia"/>
        </w:rPr>
        <w:t>正好相反，</w:t>
      </w:r>
      <w:r w:rsidR="00C5539D" w:rsidRPr="001E601B">
        <w:rPr>
          <w:rFonts w:hint="eastAsia"/>
          <w:highlight w:val="yellow"/>
        </w:rPr>
        <w:t>M</w:t>
      </w:r>
      <w:r w:rsidR="00C5539D" w:rsidRPr="001E601B">
        <w:rPr>
          <w:highlight w:val="yellow"/>
        </w:rPr>
        <w:t>L</w:t>
      </w:r>
      <w:r w:rsidR="001E601B" w:rsidRPr="001E601B">
        <w:rPr>
          <w:rFonts w:hint="eastAsia"/>
          <w:highlight w:val="yellow"/>
        </w:rPr>
        <w:t>的</w:t>
      </w:r>
      <w:r w:rsidR="00C5539D" w:rsidRPr="001E601B">
        <w:rPr>
          <w:rFonts w:hint="eastAsia"/>
          <w:highlight w:val="yellow"/>
        </w:rPr>
        <w:t>软件逻辑</w:t>
      </w:r>
      <w:r w:rsidR="001E601B" w:rsidRPr="001E601B">
        <w:rPr>
          <w:rFonts w:hint="eastAsia"/>
          <w:highlight w:val="yellow"/>
        </w:rPr>
        <w:t>与外部数据输入是十分相关的</w:t>
      </w:r>
      <w:r w:rsidR="001E601B" w:rsidRPr="001E601B">
        <w:rPr>
          <w:rFonts w:hint="eastAsia"/>
          <w:highlight w:val="yellow"/>
        </w:rPr>
        <w:t xml:space="preserve"> </w:t>
      </w:r>
      <w:r w:rsidR="001E601B" w:rsidRPr="001E601B">
        <w:rPr>
          <w:highlight w:val="yellow"/>
        </w:rPr>
        <w:t>– the desired behavior cannot be effectively expressed in software logic without dependency on external data</w:t>
      </w:r>
      <w:r w:rsidR="001E601B">
        <w:t>.</w:t>
      </w:r>
    </w:p>
    <w:p w:rsidR="001E601B" w:rsidRPr="00835D01" w:rsidRDefault="001E601B" w:rsidP="001E601B">
      <w:pPr>
        <w:pStyle w:val="a3"/>
        <w:numPr>
          <w:ilvl w:val="0"/>
          <w:numId w:val="2"/>
        </w:numPr>
        <w:rPr>
          <w:b/>
          <w:bCs/>
        </w:rPr>
      </w:pPr>
      <w:r w:rsidRPr="001E601B">
        <w:rPr>
          <w:b/>
          <w:bCs/>
        </w:rPr>
        <w:t>Entanglement</w:t>
      </w:r>
      <w:r>
        <w:rPr>
          <w:b/>
          <w:bCs/>
        </w:rPr>
        <w:t xml:space="preserve">: </w:t>
      </w:r>
      <w:r>
        <w:t>signals are mixed. (Change a distribution of one dimension -&gt; the weights of other dimensions are changed)</w:t>
      </w:r>
    </w:p>
    <w:p w:rsidR="00835D01" w:rsidRDefault="00835D01" w:rsidP="00835D01">
      <w:pPr>
        <w:pStyle w:val="a3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Possible solution 1: </w:t>
      </w:r>
      <w:r w:rsidRPr="00835D01">
        <w:t>isolate models and serve ensembles (</w:t>
      </w:r>
      <w:r>
        <w:t>combination entanglement</w:t>
      </w:r>
      <w:r w:rsidRPr="00835D01">
        <w:t>)</w:t>
      </w:r>
    </w:p>
    <w:p w:rsidR="001528C7" w:rsidRPr="001528C7" w:rsidRDefault="00835D01" w:rsidP="001528C7">
      <w:pPr>
        <w:pStyle w:val="a3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Possible solution 2: </w:t>
      </w:r>
      <w:r w:rsidRPr="00835D01">
        <w:t>detect changes in prediction behavior (cross dimension and slicing visualization to see effects)</w:t>
      </w:r>
    </w:p>
    <w:p w:rsidR="001528C7" w:rsidRPr="001528C7" w:rsidRDefault="001528C7" w:rsidP="001528C7">
      <w:pPr>
        <w:pStyle w:val="a3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Correction Cascades: </w:t>
      </w:r>
      <w:r w:rsidRPr="001528C7">
        <w:t>model reuse leads system dependency issues</w:t>
      </w:r>
    </w:p>
    <w:p w:rsidR="001528C7" w:rsidRDefault="001528C7" w:rsidP="001528C7">
      <w:pPr>
        <w:pStyle w:val="a3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Undeclared Consumers: </w:t>
      </w:r>
      <w:r>
        <w:t xml:space="preserve">prediction from a machine learning model may later be consumed by other systems and those consumers might be undeclared, leading silently usage without access control -&gt; </w:t>
      </w:r>
      <w:r w:rsidRPr="00347162">
        <w:rPr>
          <w:b/>
          <w:bCs/>
        </w:rPr>
        <w:t>visibility debt</w:t>
      </w:r>
      <w:r w:rsidR="00347162" w:rsidRPr="00347162">
        <w:rPr>
          <w:b/>
          <w:bCs/>
        </w:rPr>
        <w:t xml:space="preserve"> (hidden feedback loops, tight coupling)</w:t>
      </w:r>
    </w:p>
    <w:p w:rsidR="00F04578" w:rsidRDefault="00F04578" w:rsidP="00F04578">
      <w:pPr>
        <w:rPr>
          <w:b/>
          <w:bCs/>
        </w:rPr>
      </w:pPr>
    </w:p>
    <w:p w:rsidR="00F04578" w:rsidRPr="00F04578" w:rsidRDefault="00F04578" w:rsidP="00F04578">
      <w:pPr>
        <w:pStyle w:val="2"/>
        <w:rPr>
          <w:rFonts w:hint="eastAsia"/>
        </w:rPr>
      </w:pPr>
      <w:r>
        <w:t>Data Dependency Cost More than Code Dependencies</w:t>
      </w:r>
    </w:p>
    <w:p w:rsidR="00DA0B0B" w:rsidRDefault="00F04578">
      <w:r w:rsidRPr="00F04578">
        <w:rPr>
          <w:b/>
          <w:bCs/>
        </w:rPr>
        <w:t>Dependency debt</w:t>
      </w:r>
      <w:r>
        <w:rPr>
          <w:b/>
          <w:bCs/>
        </w:rPr>
        <w:t xml:space="preserve"> </w:t>
      </w:r>
      <w:r>
        <w:t xml:space="preserve">– data dependency in ML systems </w:t>
      </w:r>
      <w:r w:rsidRPr="00F34523">
        <w:rPr>
          <w:highlight w:val="yellow"/>
        </w:rPr>
        <w:t>(code dependency can be analyzed by compilers and linker, while large data dependency chains can be difficult to untangle)</w:t>
      </w:r>
    </w:p>
    <w:p w:rsidR="009C1BB2" w:rsidRPr="001E6565" w:rsidRDefault="009C1BB2" w:rsidP="009C1BB2">
      <w:pPr>
        <w:pStyle w:val="a3"/>
        <w:numPr>
          <w:ilvl w:val="0"/>
          <w:numId w:val="3"/>
        </w:numPr>
        <w:rPr>
          <w:b/>
          <w:bCs/>
        </w:rPr>
      </w:pPr>
      <w:r w:rsidRPr="009C1BB2">
        <w:rPr>
          <w:b/>
          <w:bCs/>
        </w:rPr>
        <w:t>Unstable Data Dependencies</w:t>
      </w:r>
      <w:r>
        <w:rPr>
          <w:b/>
          <w:bCs/>
        </w:rPr>
        <w:t xml:space="preserve">: </w:t>
      </w:r>
      <w:r>
        <w:rPr>
          <w:rFonts w:hint="eastAsia"/>
        </w:rPr>
        <w:t>with</w:t>
      </w:r>
      <w:r>
        <w:t xml:space="preserve"> unstable signals used as inputs, it is costly to diagnose and address the possible detrimental effects in the consuming system.</w:t>
      </w:r>
    </w:p>
    <w:p w:rsidR="001E6565" w:rsidRPr="001E6565" w:rsidRDefault="001E6565" w:rsidP="001E6565">
      <w:pPr>
        <w:pStyle w:val="a3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Possible solution:</w:t>
      </w:r>
      <w:r>
        <w:t xml:space="preserve">  maintain versioned copy of signal until fully verified.</w:t>
      </w:r>
    </w:p>
    <w:p w:rsidR="001E6565" w:rsidRPr="006E39AD" w:rsidRDefault="001E6565" w:rsidP="001E6565">
      <w:pPr>
        <w:pStyle w:val="a3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Underutilized Data Dependencies:</w:t>
      </w:r>
      <w:r>
        <w:t xml:space="preserve"> signal providing little incremental modeling benefit</w:t>
      </w:r>
      <w:r w:rsidR="00E01B96">
        <w:t xml:space="preserve"> could make an ML system vulnerable to change (dependencies issues)</w:t>
      </w:r>
    </w:p>
    <w:p w:rsidR="006E39AD" w:rsidRPr="006E39AD" w:rsidRDefault="006E39AD" w:rsidP="006E39AD">
      <w:pPr>
        <w:pStyle w:val="a3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Legacy features:</w:t>
      </w:r>
      <w:r>
        <w:t xml:space="preserve"> included in early development but becoming redundant overtime</w:t>
      </w:r>
    </w:p>
    <w:p w:rsidR="006E39AD" w:rsidRPr="006E39AD" w:rsidRDefault="006E39AD" w:rsidP="006E39AD">
      <w:pPr>
        <w:pStyle w:val="a3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Bundled features:</w:t>
      </w:r>
      <w:r>
        <w:t xml:space="preserve"> brutally include features with little values</w:t>
      </w:r>
    </w:p>
    <w:p w:rsidR="006E39AD" w:rsidRPr="006E39AD" w:rsidRDefault="006E39AD" w:rsidP="006E39AD">
      <w:pPr>
        <w:pStyle w:val="a3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High Overhead features:</w:t>
      </w:r>
      <w:r>
        <w:t xml:space="preserve"> with little accuracy increase but high overhead</w:t>
      </w:r>
    </w:p>
    <w:p w:rsidR="006E39AD" w:rsidRPr="001B2126" w:rsidRDefault="006E39AD" w:rsidP="006E39AD">
      <w:pPr>
        <w:pStyle w:val="a3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Correlated features:</w:t>
      </w:r>
      <w:r>
        <w:t xml:space="preserve"> </w:t>
      </w:r>
      <w:r w:rsidR="001B2126">
        <w:t>miscredit correlated features</w:t>
      </w:r>
    </w:p>
    <w:p w:rsidR="001B2126" w:rsidRDefault="001B2126" w:rsidP="001B2126">
      <w:pPr>
        <w:pStyle w:val="2"/>
      </w:pPr>
      <w:r>
        <w:t>Feedback Loops</w:t>
      </w:r>
    </w:p>
    <w:p w:rsidR="009F4320" w:rsidRDefault="001B2126" w:rsidP="001B2126">
      <w:r>
        <w:t>ML system often end up influencing their own behavior if they update over time</w:t>
      </w:r>
      <w:r w:rsidR="009F4320">
        <w:t>, leading analysis debt – it is difficult to predict the behavior of a given model before it is released.</w:t>
      </w:r>
    </w:p>
    <w:p w:rsidR="009F4320" w:rsidRDefault="009F4320" w:rsidP="001B2126">
      <w:r>
        <w:rPr>
          <w:b/>
          <w:bCs/>
        </w:rPr>
        <w:t>Direct feedback loops</w:t>
      </w:r>
      <w:r>
        <w:rPr>
          <w:rFonts w:hint="eastAsia"/>
          <w:b/>
          <w:bCs/>
        </w:rPr>
        <w:t>:</w:t>
      </w:r>
      <w:r>
        <w:rPr>
          <w:b/>
          <w:bCs/>
        </w:rPr>
        <w:t xml:space="preserve"> </w:t>
      </w:r>
      <w:r>
        <w:t>influence its own future training data – isolation or randomization to fix</w:t>
      </w:r>
    </w:p>
    <w:p w:rsidR="00F8029D" w:rsidRDefault="009F4320" w:rsidP="001B2126">
      <w:r>
        <w:rPr>
          <w:b/>
          <w:bCs/>
        </w:rPr>
        <w:t xml:space="preserve">Hidden feedback loops: </w:t>
      </w:r>
      <w:r>
        <w:t>interactions between systems</w:t>
      </w:r>
    </w:p>
    <w:p w:rsidR="001B2126" w:rsidRPr="001B2126" w:rsidRDefault="00F8029D" w:rsidP="00F8029D">
      <w:pPr>
        <w:pStyle w:val="2"/>
      </w:pPr>
      <w:r>
        <w:t>ML-System Anti-Patterns</w:t>
      </w:r>
      <w:r w:rsidR="001B2126">
        <w:t xml:space="preserve"> </w:t>
      </w:r>
    </w:p>
    <w:p w:rsidR="001B2126" w:rsidRPr="00F8029D" w:rsidRDefault="00F8029D" w:rsidP="001B2126">
      <w:r w:rsidRPr="00F8029D">
        <w:t>High-debt design patterns (little code devoting to learning or prediction)</w:t>
      </w:r>
    </w:p>
    <w:p w:rsidR="00F8029D" w:rsidRDefault="00F8029D" w:rsidP="00F8029D">
      <w:r>
        <w:rPr>
          <w:b/>
          <w:bCs/>
        </w:rPr>
        <w:t xml:space="preserve">Glue code: </w:t>
      </w:r>
      <w:r>
        <w:t>glue code is the code supporting the data input and output for the generic packages and tend to freeze the system to specific package – maybe less costly to not use the generic package and create a clean native solution</w:t>
      </w:r>
    </w:p>
    <w:p w:rsidR="00F8029D" w:rsidRDefault="00F8029D" w:rsidP="00F8029D">
      <w:r>
        <w:rPr>
          <w:b/>
          <w:bCs/>
        </w:rPr>
        <w:t>Pipeline</w:t>
      </w:r>
      <w:r w:rsidR="00D86AF7">
        <w:rPr>
          <w:b/>
          <w:bCs/>
        </w:rPr>
        <w:t xml:space="preserve"> j</w:t>
      </w:r>
      <w:r>
        <w:rPr>
          <w:b/>
          <w:bCs/>
        </w:rPr>
        <w:t>ungles</w:t>
      </w:r>
      <w:r>
        <w:t xml:space="preserve">: </w:t>
      </w:r>
      <w:r w:rsidR="0050408D">
        <w:t>tedious code used for preparing ML preferred data for new added signals or features</w:t>
      </w:r>
    </w:p>
    <w:p w:rsidR="00D86AF7" w:rsidRDefault="00D86AF7" w:rsidP="00F8029D">
      <w:r w:rsidRPr="00D86AF7">
        <w:rPr>
          <w:b/>
          <w:bCs/>
        </w:rPr>
        <w:t xml:space="preserve">Dead Experimental Code paths: </w:t>
      </w:r>
      <w:r w:rsidRPr="008C0F01">
        <w:t>abandoned dead experimental conditional branch might cost problems</w:t>
      </w:r>
      <w:r w:rsidR="001233C0">
        <w:t>, requiring periodically to be ripped out</w:t>
      </w:r>
    </w:p>
    <w:p w:rsidR="001233C0" w:rsidRDefault="001233C0" w:rsidP="00F8029D">
      <w:r>
        <w:rPr>
          <w:b/>
          <w:bCs/>
        </w:rPr>
        <w:t xml:space="preserve">Abstraction Debt: </w:t>
      </w:r>
      <w:r w:rsidRPr="001233C0">
        <w:t>lack of widely accepted abstraction</w:t>
      </w:r>
    </w:p>
    <w:p w:rsidR="001233C0" w:rsidRDefault="001233C0" w:rsidP="00F8029D">
      <w:r>
        <w:rPr>
          <w:b/>
          <w:bCs/>
        </w:rPr>
        <w:t>Common Smells:</w:t>
      </w:r>
      <w:r>
        <w:t xml:space="preserve"> </w:t>
      </w:r>
      <w:r w:rsidR="00F40FD8">
        <w:t>data type, multiple-language, prototype</w:t>
      </w:r>
    </w:p>
    <w:p w:rsidR="00F40FD8" w:rsidRDefault="00F40FD8" w:rsidP="00F40FD8">
      <w:pPr>
        <w:pStyle w:val="2"/>
      </w:pPr>
      <w:r>
        <w:t>Configuration Debt</w:t>
      </w:r>
    </w:p>
    <w:p w:rsidR="00F40FD8" w:rsidRDefault="00F40FD8" w:rsidP="00F40FD8">
      <w:r>
        <w:t>Feature inclusion and several principles are concluded, including smooth transition, avoid manual errors, visually difference comparison, redundancy detection</w:t>
      </w:r>
    </w:p>
    <w:p w:rsidR="00F40FD8" w:rsidRDefault="00F40FD8" w:rsidP="00F40FD8">
      <w:pPr>
        <w:pStyle w:val="2"/>
      </w:pPr>
      <w:r>
        <w:t>Dealing with Changes in the External World</w:t>
      </w:r>
    </w:p>
    <w:p w:rsidR="00F40FD8" w:rsidRDefault="00F40FD8" w:rsidP="00F40FD8">
      <w:r>
        <w:t>Interact</w:t>
      </w:r>
      <w:r w:rsidR="00CA0A39">
        <w:t>ion</w:t>
      </w:r>
      <w:r>
        <w:t xml:space="preserve"> with external world</w:t>
      </w:r>
      <w:r w:rsidR="00CA0A39">
        <w:t>, leading ongoing maintenance cost</w:t>
      </w:r>
    </w:p>
    <w:p w:rsidR="0023147D" w:rsidRDefault="0023147D" w:rsidP="00F40FD8">
      <w:r>
        <w:rPr>
          <w:b/>
          <w:bCs/>
        </w:rPr>
        <w:t xml:space="preserve">Fix Thresholds in Dynamic Systems: </w:t>
      </w:r>
      <w:r>
        <w:t>updating thresholds across many models is time-consuming and brittle</w:t>
      </w:r>
    </w:p>
    <w:p w:rsidR="0023147D" w:rsidRDefault="0023147D" w:rsidP="00F40FD8">
      <w:r>
        <w:rPr>
          <w:b/>
          <w:bCs/>
        </w:rPr>
        <w:t xml:space="preserve">Monitoring and Testing: </w:t>
      </w:r>
      <w:r>
        <w:t>comprehensive live monitoring of system behavior in real time combined with automated response is critical for long-term system reliability.</w:t>
      </w:r>
      <w:r w:rsidR="00654C95">
        <w:t xml:space="preserve"> Several basic monitoring points are offered, including prediction bias, certain alerts, up-stream data source monitoring.</w:t>
      </w:r>
    </w:p>
    <w:p w:rsidR="00654C95" w:rsidRDefault="00654C95" w:rsidP="00654C95">
      <w:pPr>
        <w:pStyle w:val="2"/>
      </w:pPr>
      <w:r>
        <w:lastRenderedPageBreak/>
        <w:t>Other Areas of ML-related Debt</w:t>
      </w:r>
    </w:p>
    <w:p w:rsidR="00654C95" w:rsidRDefault="00654C95" w:rsidP="00654C95">
      <w:r>
        <w:rPr>
          <w:b/>
          <w:bCs/>
        </w:rPr>
        <w:t xml:space="preserve">Data Testing Debt: </w:t>
      </w:r>
      <w:r>
        <w:t>test code with data replacement</w:t>
      </w:r>
    </w:p>
    <w:p w:rsidR="00654C95" w:rsidRDefault="00654C95" w:rsidP="00654C95">
      <w:r>
        <w:rPr>
          <w:b/>
          <w:bCs/>
        </w:rPr>
        <w:t xml:space="preserve">Reproducibility Debt: </w:t>
      </w:r>
      <w:r>
        <w:t>randomized algorithms make reproduction difficult</w:t>
      </w:r>
    </w:p>
    <w:p w:rsidR="00654C95" w:rsidRDefault="00654C95" w:rsidP="00654C95">
      <w:pPr>
        <w:rPr>
          <w:b/>
          <w:bCs/>
        </w:rPr>
      </w:pPr>
      <w:r>
        <w:rPr>
          <w:b/>
          <w:bCs/>
        </w:rPr>
        <w:t>Process Management Debt</w:t>
      </w:r>
    </w:p>
    <w:p w:rsidR="00654C95" w:rsidRPr="00654C95" w:rsidRDefault="00654C95" w:rsidP="00654C95">
      <w:pPr>
        <w:rPr>
          <w:b/>
          <w:bCs/>
        </w:rPr>
      </w:pPr>
      <w:r>
        <w:rPr>
          <w:b/>
          <w:bCs/>
        </w:rPr>
        <w:t xml:space="preserve">Cultural Debt: </w:t>
      </w:r>
      <w:r w:rsidRPr="00654C95">
        <w:t>awarding complexity reduction and monitoring accuracy improvements</w:t>
      </w:r>
    </w:p>
    <w:sectPr w:rsidR="00654C95" w:rsidRPr="00654C9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35045"/>
    <w:multiLevelType w:val="hybridMultilevel"/>
    <w:tmpl w:val="C4241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B6938"/>
    <w:multiLevelType w:val="hybridMultilevel"/>
    <w:tmpl w:val="AB020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CD72D2"/>
    <w:multiLevelType w:val="hybridMultilevel"/>
    <w:tmpl w:val="BD74AC72"/>
    <w:lvl w:ilvl="0" w:tplc="E20A2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C860AE"/>
    <w:multiLevelType w:val="hybridMultilevel"/>
    <w:tmpl w:val="42CAA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MTQzMDczNDE0NTVU0lEKTi0uzszPAykwrAUAJnQV4iwAAAA="/>
  </w:docVars>
  <w:rsids>
    <w:rsidRoot w:val="00DA0B0B"/>
    <w:rsid w:val="000547E9"/>
    <w:rsid w:val="00056A23"/>
    <w:rsid w:val="001233C0"/>
    <w:rsid w:val="001528C7"/>
    <w:rsid w:val="001B2126"/>
    <w:rsid w:val="001E601B"/>
    <w:rsid w:val="001E6565"/>
    <w:rsid w:val="0023147D"/>
    <w:rsid w:val="00347162"/>
    <w:rsid w:val="003A6FE6"/>
    <w:rsid w:val="004B0A8C"/>
    <w:rsid w:val="0050408D"/>
    <w:rsid w:val="005C09A2"/>
    <w:rsid w:val="00600BB6"/>
    <w:rsid w:val="00654C95"/>
    <w:rsid w:val="006E39AD"/>
    <w:rsid w:val="00835D01"/>
    <w:rsid w:val="008C0F01"/>
    <w:rsid w:val="009C1BB2"/>
    <w:rsid w:val="009F4320"/>
    <w:rsid w:val="00C5539D"/>
    <w:rsid w:val="00CA0A39"/>
    <w:rsid w:val="00D1323E"/>
    <w:rsid w:val="00D86AF7"/>
    <w:rsid w:val="00DA0B0B"/>
    <w:rsid w:val="00E01B96"/>
    <w:rsid w:val="00E9617F"/>
    <w:rsid w:val="00EF786C"/>
    <w:rsid w:val="00F04578"/>
    <w:rsid w:val="00F34523"/>
    <w:rsid w:val="00F40FD8"/>
    <w:rsid w:val="00F8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60254"/>
  <w15:chartTrackingRefBased/>
  <w15:docId w15:val="{8749372C-FD05-4F7E-B5D8-4736F4E85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3A6F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0B0B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3A6F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3</TotalTime>
  <Pages>2</Pages>
  <Words>756</Words>
  <Characters>4315</Characters>
  <Application>Microsoft Office Word</Application>
  <DocSecurity>0</DocSecurity>
  <Lines>35</Lines>
  <Paragraphs>10</Paragraphs>
  <ScaleCrop>false</ScaleCrop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7</cp:revision>
  <dcterms:created xsi:type="dcterms:W3CDTF">2020-01-11T18:40:00Z</dcterms:created>
  <dcterms:modified xsi:type="dcterms:W3CDTF">2020-01-14T12:53:00Z</dcterms:modified>
</cp:coreProperties>
</file>